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1330C3E5" w:rsidR="008C5B15" w:rsidRPr="007D7B95" w:rsidRDefault="008C5B15" w:rsidP="007D7B95">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1820F" w14:textId="77777777" w:rsidR="00A95A63" w:rsidRDefault="00A95A63" w:rsidP="008B6F49">
      <w:pPr>
        <w:spacing w:after="0" w:line="240" w:lineRule="auto"/>
      </w:pPr>
      <w:r>
        <w:separator/>
      </w:r>
    </w:p>
  </w:endnote>
  <w:endnote w:type="continuationSeparator" w:id="0">
    <w:p w14:paraId="4BB48F3E" w14:textId="77777777" w:rsidR="00A95A63" w:rsidRDefault="00A95A63" w:rsidP="008B6F49">
      <w:pPr>
        <w:spacing w:after="0" w:line="240" w:lineRule="auto"/>
      </w:pPr>
      <w:r>
        <w:continuationSeparator/>
      </w:r>
    </w:p>
  </w:endnote>
  <w:endnote w:type="continuationNotice" w:id="1">
    <w:p w14:paraId="2D140298" w14:textId="77777777" w:rsidR="00A95A63" w:rsidRDefault="00A95A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3D7E75" w14:textId="77777777" w:rsidR="00A95A63" w:rsidRDefault="00A95A63" w:rsidP="008B6F49">
      <w:pPr>
        <w:spacing w:after="0" w:line="240" w:lineRule="auto"/>
      </w:pPr>
      <w:r>
        <w:separator/>
      </w:r>
    </w:p>
  </w:footnote>
  <w:footnote w:type="continuationSeparator" w:id="0">
    <w:p w14:paraId="0747C3C0" w14:textId="77777777" w:rsidR="00A95A63" w:rsidRDefault="00A95A63" w:rsidP="008B6F49">
      <w:pPr>
        <w:spacing w:after="0" w:line="240" w:lineRule="auto"/>
      </w:pPr>
      <w:r>
        <w:continuationSeparator/>
      </w:r>
    </w:p>
  </w:footnote>
  <w:footnote w:type="continuationNotice" w:id="1">
    <w:p w14:paraId="535F90BB" w14:textId="77777777" w:rsidR="00A95A63" w:rsidRDefault="00A95A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76193631"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215D5B">
      <w:rPr>
        <w:rFonts w:ascii="Times New Roman" w:hAnsi="Times New Roman" w:cs="Times New Roman"/>
        <w:sz w:val="28"/>
      </w:rPr>
      <w:t>March 11</w:t>
    </w:r>
    <w:r w:rsidRPr="000A365A">
      <w:rPr>
        <w:rFonts w:ascii="Times New Roman" w:hAnsi="Times New Roman" w:cs="Times New Roman"/>
        <w:sz w:val="28"/>
      </w:rPr>
      <w:t>,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53B3"/>
    <w:rsid w:val="000C3DF8"/>
    <w:rsid w:val="000E0872"/>
    <w:rsid w:val="000E0FF5"/>
    <w:rsid w:val="000E3EF0"/>
    <w:rsid w:val="000E572E"/>
    <w:rsid w:val="00107C56"/>
    <w:rsid w:val="00112D77"/>
    <w:rsid w:val="00116B2F"/>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7"/>
    <w:rsid w:val="002C5C7F"/>
    <w:rsid w:val="002D206C"/>
    <w:rsid w:val="002D3F30"/>
    <w:rsid w:val="002D556E"/>
    <w:rsid w:val="002E1E9F"/>
    <w:rsid w:val="002E2823"/>
    <w:rsid w:val="002E2CA6"/>
    <w:rsid w:val="002E78C2"/>
    <w:rsid w:val="002F3404"/>
    <w:rsid w:val="002F67D8"/>
    <w:rsid w:val="00305866"/>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4147B"/>
    <w:rsid w:val="00442C17"/>
    <w:rsid w:val="004477A8"/>
    <w:rsid w:val="004535E2"/>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E207A"/>
    <w:rsid w:val="009F1EAF"/>
    <w:rsid w:val="00A03220"/>
    <w:rsid w:val="00A041B3"/>
    <w:rsid w:val="00A0754A"/>
    <w:rsid w:val="00A07709"/>
    <w:rsid w:val="00A16E1E"/>
    <w:rsid w:val="00A17C39"/>
    <w:rsid w:val="00A2105E"/>
    <w:rsid w:val="00A25122"/>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4278"/>
    <w:rsid w:val="00BA0491"/>
    <w:rsid w:val="00BA0F03"/>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4FC8"/>
    <w:rsid w:val="00DC2D04"/>
    <w:rsid w:val="00DD1179"/>
    <w:rsid w:val="00DD625C"/>
    <w:rsid w:val="00DE6735"/>
    <w:rsid w:val="00DE78EF"/>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3.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customXml/itemProps4.xml><?xml version="1.0" encoding="utf-8"?>
<ds:datastoreItem xmlns:ds="http://schemas.openxmlformats.org/officeDocument/2006/customXml" ds:itemID="{CBDA8825-B65D-42EC-9D7D-D80966A91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9</Words>
  <Characters>2687</Characters>
  <Application>Microsoft Office Word</Application>
  <DocSecurity>0</DocSecurity>
  <Lines>206</Lines>
  <Paragraphs>177</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2-20T18:38:00Z</dcterms:created>
  <dcterms:modified xsi:type="dcterms:W3CDTF">2026-02-2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